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3141" w:rsidRDefault="00C74492">
      <w:r>
        <w:t>Welcome to git</w:t>
      </w:r>
      <w:bookmarkStart w:id="0" w:name="_GoBack"/>
      <w:bookmarkEnd w:id="0"/>
    </w:p>
    <w:sectPr w:rsidR="009931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QwMTC0MLOwtLRU0lEKTi0uzszPAykwrAUAFdQv0iwAAAA="/>
  </w:docVars>
  <w:rsids>
    <w:rsidRoot w:val="00087583"/>
    <w:rsid w:val="00087583"/>
    <w:rsid w:val="00993141"/>
    <w:rsid w:val="00C74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07172-0905-4104-9006-1F4FD5EDA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1-10-27T09:37:00Z</dcterms:created>
  <dcterms:modified xsi:type="dcterms:W3CDTF">2021-10-27T09:37:00Z</dcterms:modified>
</cp:coreProperties>
</file>